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930FF" w:rsidRDefault="00E930FF" w:rsidP="00E930FF">
      <w:pPr>
        <w:pBdr>
          <w:bottom w:val="single" w:sz="12" w:space="1" w:color="auto"/>
        </w:pBdr>
        <w:spacing w:after="0"/>
        <w:rPr>
          <w:b/>
          <w:color w:val="0070C0"/>
        </w:rPr>
      </w:pPr>
    </w:p>
    <w:p w:rsidR="00E930FF" w:rsidRPr="00E930FF" w:rsidRDefault="00F574E4" w:rsidP="00E930FF">
      <w:pPr>
        <w:pBdr>
          <w:bottom w:val="single" w:sz="12" w:space="1" w:color="auto"/>
        </w:pBdr>
        <w:spacing w:after="0"/>
        <w:rPr>
          <w:b/>
          <w:color w:val="0070C0"/>
          <w:sz w:val="26"/>
        </w:rPr>
      </w:pPr>
      <w:r>
        <w:rPr>
          <w:b/>
          <w:color w:val="0070C0"/>
          <w:sz w:val="26"/>
        </w:rPr>
        <w:t>Web Designer</w:t>
      </w:r>
    </w:p>
    <w:p w:rsidR="00E930FF" w:rsidRDefault="000263EE" w:rsidP="00E930FF">
      <w:pPr>
        <w:spacing w:after="0"/>
        <w:rPr>
          <w:b/>
        </w:rPr>
      </w:pPr>
      <w:r>
        <w:rPr>
          <w:b/>
        </w:rPr>
        <w:t>Emmanuel Jay F. Mumar</w:t>
      </w:r>
    </w:p>
    <w:p w:rsidR="007358EE" w:rsidRDefault="007358EE" w:rsidP="00E930FF">
      <w:pPr>
        <w:spacing w:after="0"/>
        <w:rPr>
          <w:b/>
        </w:rPr>
      </w:pPr>
    </w:p>
    <w:p w:rsidR="007358EE" w:rsidRDefault="007358EE" w:rsidP="00E930FF">
      <w:pPr>
        <w:spacing w:after="0"/>
        <w:rPr>
          <w:b/>
        </w:rPr>
      </w:pPr>
    </w:p>
    <w:p w:rsidR="00E930FF" w:rsidRPr="00E930FF" w:rsidRDefault="00F574E4" w:rsidP="00E930FF">
      <w:pPr>
        <w:pBdr>
          <w:bottom w:val="single" w:sz="12" w:space="1" w:color="auto"/>
        </w:pBdr>
        <w:spacing w:after="0"/>
        <w:rPr>
          <w:b/>
          <w:color w:val="0070C0"/>
          <w:sz w:val="28"/>
        </w:rPr>
      </w:pPr>
      <w:r>
        <w:rPr>
          <w:b/>
          <w:color w:val="0070C0"/>
          <w:sz w:val="28"/>
        </w:rPr>
        <w:t>Webs</w:t>
      </w:r>
      <w:r w:rsidR="00E930FF" w:rsidRPr="00E930FF">
        <w:rPr>
          <w:b/>
          <w:color w:val="0070C0"/>
          <w:sz w:val="28"/>
        </w:rPr>
        <w:t>ite</w:t>
      </w:r>
      <w:r>
        <w:rPr>
          <w:b/>
          <w:color w:val="0070C0"/>
          <w:sz w:val="28"/>
        </w:rPr>
        <w:t xml:space="preserve"> Name</w:t>
      </w:r>
    </w:p>
    <w:p w:rsidR="00E930FF" w:rsidRDefault="000263EE" w:rsidP="00E930FF">
      <w:pPr>
        <w:spacing w:after="0"/>
        <w:rPr>
          <w:b/>
        </w:rPr>
      </w:pPr>
      <w:r>
        <w:rPr>
          <w:b/>
        </w:rPr>
        <w:t>iNature</w:t>
      </w:r>
    </w:p>
    <w:p w:rsidR="007358EE" w:rsidRDefault="007358EE" w:rsidP="00E930FF">
      <w:pPr>
        <w:spacing w:after="0"/>
        <w:rPr>
          <w:b/>
        </w:rPr>
      </w:pPr>
    </w:p>
    <w:p w:rsidR="007358EE" w:rsidRPr="00E930FF" w:rsidRDefault="007358EE" w:rsidP="00E930FF">
      <w:pPr>
        <w:spacing w:after="0"/>
        <w:rPr>
          <w:b/>
        </w:rPr>
      </w:pPr>
    </w:p>
    <w:p w:rsidR="00E930FF" w:rsidRPr="00E930FF" w:rsidRDefault="0098536F" w:rsidP="00E930FF">
      <w:pPr>
        <w:pBdr>
          <w:bottom w:val="single" w:sz="12" w:space="1" w:color="auto"/>
        </w:pBdr>
        <w:spacing w:after="0"/>
        <w:rPr>
          <w:b/>
          <w:color w:val="0070C0"/>
          <w:sz w:val="26"/>
        </w:rPr>
      </w:pPr>
      <w:r>
        <w:rPr>
          <w:b/>
          <w:color w:val="0070C0"/>
          <w:sz w:val="26"/>
        </w:rPr>
        <w:t>Objectives</w:t>
      </w:r>
    </w:p>
    <w:p w:rsidR="00E930FF" w:rsidRPr="00B202FB" w:rsidRDefault="00B202FB" w:rsidP="00B202FB">
      <w:pPr>
        <w:spacing w:after="0"/>
        <w:rPr>
          <w:b/>
        </w:rPr>
      </w:pPr>
      <w:r>
        <w:rPr>
          <w:b/>
        </w:rPr>
        <w:t>This website is designed to:</w:t>
      </w:r>
    </w:p>
    <w:p w:rsidR="00E930FF" w:rsidRDefault="000263EE" w:rsidP="00E930FF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P</w:t>
      </w:r>
      <w:r w:rsidR="00B202FB">
        <w:rPr>
          <w:b/>
        </w:rPr>
        <w:t>rovide i</w:t>
      </w:r>
      <w:r>
        <w:rPr>
          <w:b/>
        </w:rPr>
        <w:t>mages people who wants to view nature</w:t>
      </w:r>
    </w:p>
    <w:p w:rsidR="00E930FF" w:rsidRPr="007358EE" w:rsidRDefault="000263EE" w:rsidP="00E930FF">
      <w:pPr>
        <w:pStyle w:val="ListParagraph"/>
        <w:numPr>
          <w:ilvl w:val="0"/>
          <w:numId w:val="4"/>
        </w:numPr>
        <w:spacing w:after="0"/>
        <w:rPr>
          <w:b/>
        </w:rPr>
      </w:pPr>
      <w:r w:rsidRPr="000263EE">
        <w:rPr>
          <w:b/>
        </w:rPr>
        <w:t>Make profit by making the users apply to your subscriptions</w:t>
      </w:r>
    </w:p>
    <w:p w:rsidR="007358EE" w:rsidRDefault="007358EE" w:rsidP="00E930FF">
      <w:pPr>
        <w:spacing w:after="0"/>
      </w:pPr>
    </w:p>
    <w:p w:rsidR="007358EE" w:rsidRDefault="007358EE" w:rsidP="00E930FF">
      <w:pPr>
        <w:spacing w:after="0"/>
      </w:pPr>
    </w:p>
    <w:p w:rsidR="00E930FF" w:rsidRPr="00E930FF" w:rsidRDefault="007A48E1" w:rsidP="00E930FF">
      <w:pPr>
        <w:pBdr>
          <w:bottom w:val="single" w:sz="12" w:space="1" w:color="auto"/>
        </w:pBdr>
        <w:spacing w:after="0"/>
        <w:rPr>
          <w:b/>
          <w:color w:val="0070C0"/>
          <w:sz w:val="26"/>
        </w:rPr>
      </w:pPr>
      <w:r>
        <w:rPr>
          <w:b/>
          <w:color w:val="0070C0"/>
          <w:sz w:val="26"/>
        </w:rPr>
        <w:t>Audience</w:t>
      </w:r>
    </w:p>
    <w:p w:rsidR="00A453BD" w:rsidRPr="00A453BD" w:rsidRDefault="00A453BD" w:rsidP="00A453BD">
      <w:pPr>
        <w:spacing w:after="0"/>
        <w:rPr>
          <w:b/>
        </w:rPr>
      </w:pPr>
      <w:r>
        <w:rPr>
          <w:b/>
        </w:rPr>
        <w:t>The prospect visitors of the website are those people who</w:t>
      </w:r>
    </w:p>
    <w:p w:rsidR="00E930FF" w:rsidRDefault="00A453BD" w:rsidP="00E930FF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have</w:t>
      </w:r>
      <w:r w:rsidR="009738BD">
        <w:rPr>
          <w:b/>
        </w:rPr>
        <w:t xml:space="preserve"> an</w:t>
      </w:r>
      <w:r w:rsidR="000263EE">
        <w:rPr>
          <w:b/>
        </w:rPr>
        <w:t xml:space="preserve"> </w:t>
      </w:r>
      <w:r w:rsidRPr="009738BD">
        <w:rPr>
          <w:b/>
          <w:noProof/>
        </w:rPr>
        <w:t>interest</w:t>
      </w:r>
      <w:r w:rsidR="000263EE">
        <w:rPr>
          <w:b/>
          <w:noProof/>
        </w:rPr>
        <w:t xml:space="preserve"> </w:t>
      </w:r>
      <w:r w:rsidR="007A48E1" w:rsidRPr="009738BD">
        <w:rPr>
          <w:b/>
          <w:noProof/>
        </w:rPr>
        <w:t>in</w:t>
      </w:r>
      <w:r w:rsidR="007A48E1">
        <w:rPr>
          <w:b/>
        </w:rPr>
        <w:t xml:space="preserve"> photography</w:t>
      </w:r>
    </w:p>
    <w:p w:rsidR="00E930FF" w:rsidRDefault="000263EE" w:rsidP="00E930FF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nature lover</w:t>
      </w:r>
    </w:p>
    <w:p w:rsidR="00E930FF" w:rsidRPr="000263EE" w:rsidRDefault="000263EE" w:rsidP="000263EE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want to relax</w:t>
      </w:r>
    </w:p>
    <w:p w:rsidR="007358EE" w:rsidRDefault="007358EE" w:rsidP="00E930FF">
      <w:pPr>
        <w:tabs>
          <w:tab w:val="left" w:pos="1310"/>
        </w:tabs>
        <w:spacing w:after="0"/>
      </w:pPr>
    </w:p>
    <w:p w:rsidR="00B96520" w:rsidRPr="00E930FF" w:rsidRDefault="00DA02F4" w:rsidP="00B96520">
      <w:pPr>
        <w:pBdr>
          <w:bottom w:val="single" w:sz="12" w:space="1" w:color="auto"/>
        </w:pBdr>
        <w:spacing w:after="0"/>
        <w:rPr>
          <w:b/>
          <w:color w:val="0070C0"/>
          <w:sz w:val="26"/>
        </w:rPr>
      </w:pPr>
      <w:r>
        <w:rPr>
          <w:b/>
          <w:color w:val="0070C0"/>
          <w:sz w:val="26"/>
        </w:rPr>
        <w:t xml:space="preserve">The </w:t>
      </w:r>
      <w:r w:rsidR="00F574E4">
        <w:rPr>
          <w:b/>
          <w:color w:val="0070C0"/>
          <w:sz w:val="26"/>
        </w:rPr>
        <w:t>web</w:t>
      </w:r>
      <w:r>
        <w:rPr>
          <w:b/>
          <w:color w:val="0070C0"/>
          <w:sz w:val="26"/>
        </w:rPr>
        <w:t>site will contain</w:t>
      </w:r>
    </w:p>
    <w:p w:rsidR="0009442A" w:rsidRPr="000263EE" w:rsidRDefault="00B96520" w:rsidP="0009442A">
      <w:pPr>
        <w:pStyle w:val="ListParagraph"/>
        <w:numPr>
          <w:ilvl w:val="0"/>
          <w:numId w:val="4"/>
        </w:numPr>
        <w:spacing w:after="0"/>
        <w:rPr>
          <w:b/>
          <w:color w:val="000000" w:themeColor="text1"/>
        </w:rPr>
      </w:pPr>
      <w:r w:rsidRPr="009738BD">
        <w:rPr>
          <w:b/>
          <w:noProof/>
        </w:rPr>
        <w:t>Home page</w:t>
      </w:r>
      <w:r w:rsidR="0009442A" w:rsidRPr="000263EE">
        <w:rPr>
          <w:b/>
          <w:color w:val="000000" w:themeColor="text1"/>
        </w:rPr>
        <w:t>.</w:t>
      </w:r>
      <w:r w:rsidR="000263EE">
        <w:rPr>
          <w:b/>
          <w:color w:val="000000" w:themeColor="text1"/>
        </w:rPr>
        <w:t xml:space="preserve"> </w:t>
      </w:r>
      <w:r w:rsidR="000263EE">
        <w:rPr>
          <w:color w:val="000000" w:themeColor="text1"/>
        </w:rPr>
        <w:t>The home page has a slider and shows images that are featured.</w:t>
      </w:r>
    </w:p>
    <w:p w:rsidR="0009442A" w:rsidRDefault="0009442A" w:rsidP="0009442A">
      <w:pPr>
        <w:pStyle w:val="ListParagraph"/>
        <w:spacing w:after="0"/>
        <w:rPr>
          <w:b/>
        </w:rPr>
      </w:pPr>
    </w:p>
    <w:p w:rsidR="0009442A" w:rsidRDefault="007358EE" w:rsidP="0009442A">
      <w:pPr>
        <w:pStyle w:val="ListParagraph"/>
        <w:spacing w:after="0"/>
      </w:pPr>
      <w:r>
        <w:rPr>
          <w:noProof/>
          <w:lang w:eastAsia="en-US"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-20955</wp:posOffset>
            </wp:positionH>
            <wp:positionV relativeFrom="paragraph">
              <wp:posOffset>182880</wp:posOffset>
            </wp:positionV>
            <wp:extent cx="5944235" cy="3309620"/>
            <wp:effectExtent l="19050" t="0" r="0" b="0"/>
            <wp:wrapNone/>
            <wp:docPr id="1" name="Picture 0" descr="Hom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Home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4235" cy="33096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7358EE" w:rsidRDefault="007358EE" w:rsidP="0009442A">
      <w:pPr>
        <w:pStyle w:val="ListParagraph"/>
        <w:spacing w:after="0"/>
      </w:pPr>
    </w:p>
    <w:p w:rsidR="007358EE" w:rsidRDefault="007358EE" w:rsidP="0009442A">
      <w:pPr>
        <w:pStyle w:val="ListParagraph"/>
        <w:spacing w:after="0"/>
      </w:pPr>
    </w:p>
    <w:p w:rsidR="007358EE" w:rsidRDefault="007358EE" w:rsidP="0009442A">
      <w:pPr>
        <w:pStyle w:val="ListParagraph"/>
        <w:spacing w:after="0"/>
      </w:pPr>
    </w:p>
    <w:p w:rsidR="007358EE" w:rsidRDefault="007358EE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09442A" w:rsidRDefault="0009442A" w:rsidP="0009442A">
      <w:pPr>
        <w:pStyle w:val="ListParagraph"/>
        <w:spacing w:after="0"/>
      </w:pPr>
    </w:p>
    <w:p w:rsidR="007F1AFD" w:rsidRPr="007358EE" w:rsidRDefault="000263EE" w:rsidP="007F1AFD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About page</w:t>
      </w:r>
      <w:r w:rsidR="0009442A">
        <w:rPr>
          <w:b/>
        </w:rPr>
        <w:t xml:space="preserve">. </w:t>
      </w:r>
      <w:r w:rsidR="0009442A">
        <w:t>This page contains</w:t>
      </w:r>
      <w:r w:rsidR="00361075">
        <w:t xml:space="preserve"> </w:t>
      </w:r>
      <w:r>
        <w:t>an iframe that is embedded with a video.</w:t>
      </w:r>
    </w:p>
    <w:p w:rsidR="007F1AFD" w:rsidRDefault="007F1AFD" w:rsidP="007F1AFD">
      <w:pPr>
        <w:spacing w:after="0"/>
        <w:rPr>
          <w:b/>
        </w:rPr>
      </w:pPr>
    </w:p>
    <w:p w:rsidR="007358EE" w:rsidRDefault="007358EE" w:rsidP="007F1AFD">
      <w:pPr>
        <w:spacing w:after="0"/>
        <w:rPr>
          <w:b/>
        </w:rPr>
      </w:pPr>
      <w:r>
        <w:rPr>
          <w:b/>
          <w:noProof/>
          <w:lang w:eastAsia="en-US"/>
        </w:rPr>
        <w:drawing>
          <wp:inline distT="0" distB="0" distL="0" distR="0">
            <wp:extent cx="5943600" cy="3448685"/>
            <wp:effectExtent l="19050" t="0" r="0" b="0"/>
            <wp:docPr id="2" name="Picture 1" descr="Abou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bout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8EE" w:rsidRDefault="007358EE" w:rsidP="007F1AFD">
      <w:pPr>
        <w:spacing w:after="0"/>
        <w:rPr>
          <w:b/>
        </w:rPr>
      </w:pPr>
    </w:p>
    <w:p w:rsidR="007358EE" w:rsidRDefault="007358EE" w:rsidP="007F1AFD">
      <w:pPr>
        <w:spacing w:after="0"/>
        <w:rPr>
          <w:b/>
        </w:rPr>
      </w:pPr>
    </w:p>
    <w:p w:rsidR="00F574E4" w:rsidRPr="000263EE" w:rsidRDefault="007358EE" w:rsidP="00F574E4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  <w:noProof/>
          <w:lang w:eastAsia="en-US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19050</wp:posOffset>
            </wp:positionH>
            <wp:positionV relativeFrom="paragraph">
              <wp:posOffset>306070</wp:posOffset>
            </wp:positionV>
            <wp:extent cx="5944235" cy="3299460"/>
            <wp:effectExtent l="19050" t="0" r="0" b="0"/>
            <wp:wrapSquare wrapText="bothSides"/>
            <wp:docPr id="3" name="Picture 2" descr="Gallery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llery1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4235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63EE">
        <w:rPr>
          <w:b/>
        </w:rPr>
        <w:t>Gallery</w:t>
      </w:r>
      <w:r w:rsidR="00F574E4">
        <w:rPr>
          <w:b/>
        </w:rPr>
        <w:t xml:space="preserve"> Page</w:t>
      </w:r>
      <w:r w:rsidR="009738BD">
        <w:rPr>
          <w:b/>
        </w:rPr>
        <w:t>.</w:t>
      </w:r>
      <w:r>
        <w:t xml:space="preserve"> In this page a variety of images are shown</w:t>
      </w:r>
      <w:r w:rsidR="000263EE">
        <w:t>.</w:t>
      </w:r>
    </w:p>
    <w:p w:rsidR="000263EE" w:rsidRPr="000263EE" w:rsidRDefault="000263EE" w:rsidP="007358EE">
      <w:pPr>
        <w:pStyle w:val="ListParagraph"/>
        <w:spacing w:after="0"/>
        <w:rPr>
          <w:b/>
        </w:rPr>
      </w:pPr>
    </w:p>
    <w:p w:rsidR="000263EE" w:rsidRPr="000263EE" w:rsidRDefault="000263EE" w:rsidP="000263EE">
      <w:pPr>
        <w:spacing w:after="0"/>
        <w:rPr>
          <w:b/>
        </w:rPr>
      </w:pPr>
    </w:p>
    <w:p w:rsidR="00F574E4" w:rsidRPr="007358EE" w:rsidRDefault="007358EE" w:rsidP="00F574E4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Gallery + Modal</w:t>
      </w:r>
      <w:r w:rsidR="009738BD">
        <w:rPr>
          <w:b/>
        </w:rPr>
        <w:t>.</w:t>
      </w:r>
      <w:r>
        <w:rPr>
          <w:b/>
        </w:rPr>
        <w:t xml:space="preserve"> </w:t>
      </w:r>
      <w:r>
        <w:t>The user selects a subscription in here.</w:t>
      </w:r>
    </w:p>
    <w:p w:rsidR="007358EE" w:rsidRDefault="007358EE" w:rsidP="007358EE">
      <w:pPr>
        <w:spacing w:after="0"/>
        <w:rPr>
          <w:b/>
        </w:rPr>
      </w:pPr>
      <w:r>
        <w:rPr>
          <w:b/>
          <w:noProof/>
          <w:lang w:eastAsia="en-US"/>
        </w:rPr>
        <w:drawing>
          <wp:inline distT="0" distB="0" distL="0" distR="0">
            <wp:extent cx="5943600" cy="3331845"/>
            <wp:effectExtent l="19050" t="0" r="0" b="0"/>
            <wp:docPr id="4" name="Picture 3" descr="GalleryModal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GalleryModal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31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8EE" w:rsidRPr="007358EE" w:rsidRDefault="007358EE" w:rsidP="007358EE">
      <w:pPr>
        <w:spacing w:after="0"/>
        <w:rPr>
          <w:b/>
        </w:rPr>
      </w:pPr>
    </w:p>
    <w:p w:rsidR="007358EE" w:rsidRPr="007358EE" w:rsidRDefault="007358EE" w:rsidP="00F574E4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 xml:space="preserve">Contact. </w:t>
      </w:r>
      <w:r>
        <w:t>Inside here the user can contact the developer and send concerns or suggestions.</w:t>
      </w:r>
    </w:p>
    <w:p w:rsidR="007358EE" w:rsidRDefault="007358EE" w:rsidP="007358EE">
      <w:pPr>
        <w:spacing w:after="0"/>
        <w:rPr>
          <w:b/>
        </w:rPr>
      </w:pPr>
    </w:p>
    <w:p w:rsidR="007358EE" w:rsidRDefault="007358EE" w:rsidP="007358EE">
      <w:pPr>
        <w:spacing w:after="0"/>
        <w:rPr>
          <w:b/>
        </w:rPr>
      </w:pPr>
      <w:r>
        <w:rPr>
          <w:b/>
          <w:noProof/>
          <w:lang w:eastAsia="en-US"/>
        </w:rPr>
        <w:drawing>
          <wp:inline distT="0" distB="0" distL="0" distR="0">
            <wp:extent cx="5943600" cy="3329305"/>
            <wp:effectExtent l="19050" t="0" r="0" b="0"/>
            <wp:docPr id="5" name="Picture 4" descr="Contac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tact.jp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29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358EE" w:rsidRPr="007358EE" w:rsidRDefault="007358EE" w:rsidP="007358EE">
      <w:pPr>
        <w:spacing w:after="0"/>
        <w:rPr>
          <w:b/>
        </w:rPr>
      </w:pPr>
    </w:p>
    <w:p w:rsidR="00B96520" w:rsidRDefault="00B96520" w:rsidP="00E930FF">
      <w:pPr>
        <w:tabs>
          <w:tab w:val="left" w:pos="1310"/>
        </w:tabs>
        <w:spacing w:after="0"/>
      </w:pPr>
    </w:p>
    <w:p w:rsidR="00AF577F" w:rsidRPr="00E930FF" w:rsidRDefault="00AF577F" w:rsidP="00AF577F">
      <w:pPr>
        <w:pBdr>
          <w:bottom w:val="single" w:sz="12" w:space="1" w:color="auto"/>
        </w:pBdr>
        <w:spacing w:after="0"/>
        <w:rPr>
          <w:b/>
          <w:color w:val="0070C0"/>
          <w:sz w:val="26"/>
        </w:rPr>
      </w:pPr>
      <w:r>
        <w:rPr>
          <w:b/>
          <w:color w:val="0070C0"/>
          <w:sz w:val="26"/>
        </w:rPr>
        <w:t>Features</w:t>
      </w:r>
    </w:p>
    <w:p w:rsidR="00AF577F" w:rsidRDefault="007358EE" w:rsidP="00AF577F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The gallery provides a gallery viewer in this site a lightbox.</w:t>
      </w:r>
    </w:p>
    <w:p w:rsidR="00AF577F" w:rsidRDefault="007358EE" w:rsidP="00AF577F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When the user hovers the cursor into an image it is shown in an image container.</w:t>
      </w:r>
    </w:p>
    <w:p w:rsidR="00AF577F" w:rsidRDefault="007358EE" w:rsidP="00AF577F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Modals are shown to select subscription.</w:t>
      </w:r>
    </w:p>
    <w:p w:rsidR="00AF577F" w:rsidRPr="00E930FF" w:rsidRDefault="007358EE" w:rsidP="00AF577F">
      <w:pPr>
        <w:pStyle w:val="ListParagraph"/>
        <w:numPr>
          <w:ilvl w:val="0"/>
          <w:numId w:val="4"/>
        </w:numPr>
        <w:spacing w:after="0"/>
        <w:rPr>
          <w:b/>
        </w:rPr>
      </w:pPr>
      <w:r>
        <w:rPr>
          <w:b/>
        </w:rPr>
        <w:t>Users can send comments in the contact page.</w:t>
      </w:r>
    </w:p>
    <w:p w:rsidR="00AF577F" w:rsidRDefault="00AF577F" w:rsidP="00E930FF">
      <w:pPr>
        <w:tabs>
          <w:tab w:val="left" w:pos="1310"/>
        </w:tabs>
        <w:spacing w:after="0"/>
      </w:pPr>
    </w:p>
    <w:p w:rsidR="003B571F" w:rsidRPr="00E930FF" w:rsidRDefault="00C940EF" w:rsidP="003B571F">
      <w:pPr>
        <w:pBdr>
          <w:bottom w:val="single" w:sz="12" w:space="1" w:color="auto"/>
        </w:pBdr>
        <w:spacing w:after="0"/>
        <w:rPr>
          <w:b/>
          <w:color w:val="0070C0"/>
          <w:sz w:val="26"/>
        </w:rPr>
      </w:pPr>
      <w:r>
        <w:rPr>
          <w:b/>
          <w:color w:val="0070C0"/>
          <w:sz w:val="26"/>
        </w:rPr>
        <w:t>Domain Name</w:t>
      </w:r>
    </w:p>
    <w:p w:rsidR="003B571F" w:rsidRPr="00C940EF" w:rsidRDefault="00C940EF" w:rsidP="00C940EF">
      <w:pPr>
        <w:spacing w:after="0"/>
        <w:rPr>
          <w:b/>
        </w:rPr>
      </w:pPr>
      <w:r>
        <w:rPr>
          <w:b/>
        </w:rPr>
        <w:t>www.</w:t>
      </w:r>
      <w:r w:rsidR="007358EE">
        <w:rPr>
          <w:b/>
          <w:i/>
        </w:rPr>
        <w:t>inature.pe.hu</w:t>
      </w:r>
    </w:p>
    <w:p w:rsidR="003B571F" w:rsidRPr="00C940EF" w:rsidRDefault="003B571F" w:rsidP="00C940EF">
      <w:pPr>
        <w:pStyle w:val="ListParagraph"/>
        <w:spacing w:after="0"/>
        <w:rPr>
          <w:b/>
        </w:rPr>
      </w:pPr>
    </w:p>
    <w:p w:rsidR="00173BCE" w:rsidRDefault="00173BCE" w:rsidP="00E930FF">
      <w:pPr>
        <w:tabs>
          <w:tab w:val="left" w:pos="1310"/>
        </w:tabs>
        <w:spacing w:after="0"/>
        <w:ind w:left="1310" w:hanging="230"/>
      </w:pPr>
    </w:p>
    <w:p w:rsidR="00DB2F9A" w:rsidRPr="003B54D1" w:rsidRDefault="00DB2F9A" w:rsidP="00E930FF">
      <w:pPr>
        <w:pStyle w:val="ListParagraph"/>
        <w:tabs>
          <w:tab w:val="left" w:pos="1310"/>
        </w:tabs>
        <w:spacing w:after="0"/>
        <w:ind w:left="1440"/>
      </w:pPr>
    </w:p>
    <w:sectPr w:rsidR="00DB2F9A" w:rsidRPr="003B54D1" w:rsidSect="00ED672F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C03FAA" w:rsidRDefault="00C03FAA" w:rsidP="00BD07F0">
      <w:pPr>
        <w:spacing w:after="0" w:line="240" w:lineRule="auto"/>
      </w:pPr>
      <w:r>
        <w:separator/>
      </w:r>
    </w:p>
  </w:endnote>
  <w:endnote w:type="continuationSeparator" w:id="1">
    <w:p w:rsidR="00C03FAA" w:rsidRDefault="00C03FAA" w:rsidP="00BD07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20002A87" w:usb1="80000000" w:usb2="00000008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Arial Unicode MS"/>
    <w:panose1 w:val="02010600030101010101"/>
    <w:charset w:val="86"/>
    <w:family w:val="auto"/>
    <w:notTrueType/>
    <w:pitch w:val="variable"/>
    <w:sig w:usb0="00000000" w:usb1="080E0000" w:usb2="00000010" w:usb3="00000000" w:csb0="00040000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C03FAA" w:rsidRDefault="00C03FAA" w:rsidP="00BD07F0">
      <w:pPr>
        <w:spacing w:after="0" w:line="240" w:lineRule="auto"/>
      </w:pPr>
      <w:r>
        <w:separator/>
      </w:r>
    </w:p>
  </w:footnote>
  <w:footnote w:type="continuationSeparator" w:id="1">
    <w:p w:rsidR="00C03FAA" w:rsidRDefault="00C03FAA" w:rsidP="00BD07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D07F0" w:rsidRDefault="00ED672F">
    <w:pPr>
      <w:pStyle w:val="Header"/>
    </w:pPr>
    <w:r>
      <w:rPr>
        <w:noProof/>
      </w:rPr>
      <w:pict>
        <v:group id="Group 196" o:spid="_x0000_s4097" style="position:absolute;margin-left:0;margin-top:0;width:475.15pt;height:41.75pt;z-index:251659264;mso-position-horizontal:center;mso-position-horizontal-relative:page;mso-position-vertical:center;mso-position-vertical-relative:top-margin-area" coordorigin="330,308" coordsize="11586,8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" o:allowincell="f">
          <v:rect id="Rectangle 197" o:spid="_x0000_s4100" style="position:absolute;left:377;top:360;width:9346;height:72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UsfPr8A&#10;AADcAAAADwAAAGRycy9kb3ducmV2LnhtbESPzarCMBSE9xd8h3AEd9fUglWqUUQQ3Pm/PzTHttqc&#10;lCba+vZGEFwOM/MNM192phJPalxpWcFoGIEgzqwuOVdwPm3+pyCcR9ZYWSYFL3KwXPT+5phq2/KB&#10;nkefiwBhl6KCwvs6ldJlBRl0Q1sTB+9qG4M+yCaXusE2wE0l4yhKpMGSw0KBNa0Lyu7Hh1Fwu2DV&#10;Ttyu3uWHRF5oP6aXHis16HerGQhPnf+Fv+2tVhDHCXzOhCMgF28A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CVSx8+vwAAANwAAAAPAAAAAAAAAAAAAAAAAJgCAABkcnMvZG93bnJl&#10;di54bWxQSwUGAAAAAAQABAD1AAAAhAMAAAAA&#10;" fillcolor="#0070c0" stroked="f" strokecolor="white" strokeweight="1.5pt">
            <v:textbox>
              <w:txbxContent>
                <w:p w:rsidR="00BD07F0" w:rsidRPr="00E930FF" w:rsidRDefault="00ED672F">
                  <w:pPr>
                    <w:pStyle w:val="Header"/>
                    <w:rPr>
                      <w:b/>
                      <w:color w:val="FFFFFF" w:themeColor="background1"/>
                      <w:sz w:val="28"/>
                      <w:szCs w:val="28"/>
                    </w:rPr>
                  </w:pPr>
                  <w:sdt>
                    <w:sdtPr>
                      <w:rPr>
                        <w:b/>
                        <w:color w:val="FFFFFF" w:themeColor="background1"/>
                      </w:rPr>
                      <w:alias w:val="Title"/>
                      <w:id w:val="538682326"/>
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<w:text/>
                    </w:sdtPr>
                    <w:sdtContent>
                      <w:r w:rsidR="00BD07F0" w:rsidRPr="00E930FF">
                        <w:rPr>
                          <w:b/>
                          <w:color w:val="FFFFFF" w:themeColor="background1"/>
                        </w:rPr>
                        <w:t>Website Specification Document for</w:t>
                      </w:r>
                    </w:sdtContent>
                  </w:sdt>
                  <w:r w:rsidR="000263EE">
                    <w:rPr>
                      <w:b/>
                      <w:color w:val="FFFFFF" w:themeColor="background1"/>
                    </w:rPr>
                    <w:t xml:space="preserve"> iNature</w:t>
                  </w:r>
                  <w:r w:rsidR="00BD07F0" w:rsidRPr="00E930FF">
                    <w:rPr>
                      <w:b/>
                      <w:color w:val="FFFFFF" w:themeColor="background1"/>
                    </w:rPr>
                    <w:t xml:space="preserve"> Photography</w:t>
                  </w:r>
                  <w:r w:rsidR="00E930FF" w:rsidRPr="00E930FF">
                    <w:rPr>
                      <w:b/>
                      <w:color w:val="FFFFFF" w:themeColor="background1"/>
                    </w:rPr>
                    <w:t xml:space="preserve"> | Version 1.0 |</w:t>
                  </w:r>
                </w:p>
              </w:txbxContent>
            </v:textbox>
          </v:rect>
          <v:rect id="Rectangle 198" o:spid="_x0000_s4099" style="position:absolute;left:9763;top:360;width:2102;height:720;visibility:visibl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2pBsMUA&#10;AADcAAAADwAAAGRycy9kb3ducmV2LnhtbESPzWrCQBSF9wXfYbiCG6kTs9ASHUUDFqldqHXR5SVz&#10;TYKZO0NmGuPbd4RCl4fz83GW6940oqPW15YVTCcJCOLC6ppLBZev3esbCB+QNTaWScGDPKxXg5cl&#10;Ztre+UTdOZQijrDPUEEVgsuk9EVFBv3EOuLoXW1rMETZllK3eI/jppFpksykwZojoUJHeUXF7fxj&#10;ItduZ+44/rx8d5v32zZ3j4P+yJUaDfvNAkSgPvyH/9p7rSBN5/A8E4+AXP0C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XakGwxQAAANwAAAAPAAAAAAAAAAAAAAAAAJgCAABkcnMv&#10;ZG93bnJldi54bWxQSwUGAAAAAAQABAD1AAAAigMAAAAA&#10;" fillcolor="#00b0f0" stroked="f" strokecolor="white" strokeweight="2pt">
            <v:textbox>
              <w:txbxContent>
                <w:p w:rsidR="00BD07F0" w:rsidRPr="007A48E1" w:rsidRDefault="000263EE">
                  <w:pPr>
                    <w:pStyle w:val="Header"/>
                    <w:rPr>
                      <w:b/>
                      <w:color w:val="FFFFFF" w:themeColor="background1"/>
                      <w:szCs w:val="36"/>
                    </w:rPr>
                  </w:pPr>
                  <w:r>
                    <w:rPr>
                      <w:b/>
                      <w:color w:val="FFFFFF" w:themeColor="background1"/>
                      <w:szCs w:val="36"/>
                    </w:rPr>
                    <w:t>10-07</w:t>
                  </w:r>
                  <w:r w:rsidR="00E930FF" w:rsidRPr="007A48E1">
                    <w:rPr>
                      <w:b/>
                      <w:color w:val="FFFFFF" w:themeColor="background1"/>
                      <w:szCs w:val="36"/>
                    </w:rPr>
                    <w:t>-2016</w:t>
                  </w:r>
                </w:p>
              </w:txbxContent>
            </v:textbox>
          </v:rect>
          <v:rect id="Rectangle 199" o:spid="_x0000_s4098" style="position:absolute;left:330;top:308;width:11586;height:835;visibility:visib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SVCecEA&#10;AADcAAAADwAAAGRycy9kb3ducmV2LnhtbERPTYvCMBC9L/gfwgheFk2tu6LVKCII4mFhVcTj0Ixt&#10;sZmUJGr99+YgeHy87/myNbW4k/OVZQXDQQKCOLe64kLB8bDpT0D4gKyxtkwKnuRhueh8zTHT9sH/&#10;dN+HQsQQ9hkqKENoMil9XpJBP7ANceQu1hkMEbpCaoePGG5qmSbJWBqsODaU2NC6pPy6vxkFu5/f&#10;5BxOQ3uYXEfTP1d/n8a7m1K9bruagQjUho/47d5qBWka18Yz8QjIxQs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FUlQnnBAAAA3AAAAA8AAAAAAAAAAAAAAAAAmAIAAGRycy9kb3du&#10;cmV2LnhtbFBLBQYAAAAABAAEAPUAAACGAwAAAAA=&#10;" filled="f" strokeweight="1pt"/>
          <w10:wrap anchorx="page" anchory="margin"/>
        </v:group>
      </w:pict>
    </w:r>
  </w:p>
  <w:p w:rsidR="00BD07F0" w:rsidRDefault="00BD07F0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BDD5C0D"/>
    <w:multiLevelType w:val="hybridMultilevel"/>
    <w:tmpl w:val="7A92D80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155164B"/>
    <w:multiLevelType w:val="hybridMultilevel"/>
    <w:tmpl w:val="2BD854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>
    <w:nsid w:val="154F281C"/>
    <w:multiLevelType w:val="hybridMultilevel"/>
    <w:tmpl w:val="B46632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65EE2AA3"/>
    <w:multiLevelType w:val="hybridMultilevel"/>
    <w:tmpl w:val="890E4D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6"/>
  <w:defaultTabStop w:val="720"/>
  <w:characterSpacingControl w:val="doNotCompress"/>
  <w:hdrShapeDefaults>
    <o:shapedefaults v:ext="edit" spidmax="5122"/>
    <o:shapelayout v:ext="edit">
      <o:idmap v:ext="edit" data="4"/>
    </o:shapelayout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NLI0sTQ0MjO0NDM0sjBW0lEKTi0uzszPAykwrgUAzO81cCwAAAA="/>
  </w:docVars>
  <w:rsids>
    <w:rsidRoot w:val="009648C3"/>
    <w:rsid w:val="000263EE"/>
    <w:rsid w:val="00052145"/>
    <w:rsid w:val="0009442A"/>
    <w:rsid w:val="00106BDF"/>
    <w:rsid w:val="00173BCE"/>
    <w:rsid w:val="00215A47"/>
    <w:rsid w:val="00361075"/>
    <w:rsid w:val="003B54D1"/>
    <w:rsid w:val="003B571F"/>
    <w:rsid w:val="00440CAD"/>
    <w:rsid w:val="00484524"/>
    <w:rsid w:val="00564CF7"/>
    <w:rsid w:val="0057462E"/>
    <w:rsid w:val="00726F42"/>
    <w:rsid w:val="007358EE"/>
    <w:rsid w:val="00757706"/>
    <w:rsid w:val="007A48E1"/>
    <w:rsid w:val="007F1AFD"/>
    <w:rsid w:val="008E25C4"/>
    <w:rsid w:val="009052D1"/>
    <w:rsid w:val="00934EB6"/>
    <w:rsid w:val="009648C3"/>
    <w:rsid w:val="009738BD"/>
    <w:rsid w:val="0098536F"/>
    <w:rsid w:val="00A453BD"/>
    <w:rsid w:val="00AF577F"/>
    <w:rsid w:val="00B03EE5"/>
    <w:rsid w:val="00B202FB"/>
    <w:rsid w:val="00B96520"/>
    <w:rsid w:val="00BD07F0"/>
    <w:rsid w:val="00C03FAA"/>
    <w:rsid w:val="00C940EF"/>
    <w:rsid w:val="00DA02F4"/>
    <w:rsid w:val="00DB2F9A"/>
    <w:rsid w:val="00DF54DD"/>
    <w:rsid w:val="00E2770E"/>
    <w:rsid w:val="00E930FF"/>
    <w:rsid w:val="00ED672F"/>
    <w:rsid w:val="00F574E4"/>
    <w:rsid w:val="00FC6D3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D672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2F9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D07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D07F0"/>
  </w:style>
  <w:style w:type="paragraph" w:styleId="Footer">
    <w:name w:val="footer"/>
    <w:basedOn w:val="Normal"/>
    <w:link w:val="FooterChar"/>
    <w:uiPriority w:val="99"/>
    <w:unhideWhenUsed/>
    <w:rsid w:val="00BD07F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7F0"/>
  </w:style>
  <w:style w:type="paragraph" w:styleId="BalloonText">
    <w:name w:val="Balloon Text"/>
    <w:basedOn w:val="Normal"/>
    <w:link w:val="BalloonTextChar"/>
    <w:uiPriority w:val="99"/>
    <w:semiHidden/>
    <w:unhideWhenUsed/>
    <w:rsid w:val="00BD07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7F0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6-07-15T00:00:0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152</Words>
  <Characters>87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bsite Specification Document for</vt:lpstr>
    </vt:vector>
  </TitlesOfParts>
  <Company/>
  <LinksUpToDate>false</LinksUpToDate>
  <CharactersWithSpaces>10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bsite Specification Document for</dc:title>
  <dc:creator>BAS DANN GIL</dc:creator>
  <cp:lastModifiedBy>user</cp:lastModifiedBy>
  <cp:revision>2</cp:revision>
  <dcterms:created xsi:type="dcterms:W3CDTF">2016-10-06T09:24:00Z</dcterms:created>
  <dcterms:modified xsi:type="dcterms:W3CDTF">2016-10-06T09:24:00Z</dcterms:modified>
</cp:coreProperties>
</file>